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D7A91" w14:textId="77777777" w:rsidR="00331AD7" w:rsidRDefault="00331AD7" w:rsidP="00331AD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  <w:sz w:val="32"/>
          <w:szCs w:val="32"/>
        </w:rPr>
      </w:pPr>
      <w:r>
        <w:rPr>
          <w:color w:val="4472C4" w:themeColor="accent1"/>
          <w:spacing w:val="3"/>
          <w:sz w:val="32"/>
          <w:szCs w:val="32"/>
        </w:rPr>
        <w:t>CHANNABASAV ANGADI</w:t>
      </w:r>
    </w:p>
    <w:p w14:paraId="6650EE37" w14:textId="77777777" w:rsidR="00331AD7" w:rsidRDefault="00331AD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BC84C3" w14:textId="3AFF118C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37CDE0E9" w14:textId="3A44979C" w:rsidR="00F31F0F" w:rsidRPr="00664DD9" w:rsidRDefault="00F31F0F" w:rsidP="00F31F0F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72C4" w:themeColor="accent1"/>
          <w:spacing w:val="3"/>
        </w:rPr>
      </w:pPr>
      <w:r w:rsidRPr="00664DD9">
        <w:rPr>
          <w:color w:val="4472C4" w:themeColor="accent1"/>
          <w:spacing w:val="3"/>
        </w:rPr>
        <w:t>update Worker table set FIRST_NAME =REPLACE(FIRST_NAME,' ', '' );</w:t>
      </w:r>
    </w:p>
    <w:p w14:paraId="4A65CF32" w14:textId="2039494E" w:rsidR="00F31F0F" w:rsidRPr="00664DD9" w:rsidRDefault="00F31F0F" w:rsidP="00F31F0F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72C4" w:themeColor="accent1"/>
          <w:spacing w:val="3"/>
        </w:rPr>
      </w:pPr>
      <w:r w:rsidRPr="00664DD9">
        <w:rPr>
          <w:color w:val="4472C4" w:themeColor="accent1"/>
          <w:spacing w:val="3"/>
        </w:rPr>
        <w:t>select * from Worker table</w:t>
      </w:r>
    </w:p>
    <w:p w14:paraId="72916C09" w14:textId="77777777" w:rsidR="0028323E" w:rsidRPr="007A1BB7" w:rsidRDefault="0028323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63DFAB2" w14:textId="639FDB3E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63EFDB2B" w14:textId="33FDCA3F" w:rsidR="0028323E" w:rsidRPr="00664DD9" w:rsidRDefault="00F31F0F" w:rsidP="00664DD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color w:val="4472C4" w:themeColor="accent1"/>
          <w:spacing w:val="3"/>
        </w:rPr>
      </w:pPr>
      <w:r w:rsidRPr="00664DD9">
        <w:rPr>
          <w:color w:val="4472C4" w:themeColor="accent1"/>
          <w:spacing w:val="3"/>
        </w:rPr>
        <w:t xml:space="preserve">select </w:t>
      </w:r>
      <w:r w:rsidR="00664DD9" w:rsidRPr="00664DD9">
        <w:rPr>
          <w:color w:val="4472C4" w:themeColor="accent1"/>
          <w:spacing w:val="3"/>
        </w:rPr>
        <w:t>DEPARTMENT</w:t>
      </w:r>
      <w:r w:rsidRPr="00664DD9">
        <w:rPr>
          <w:color w:val="4472C4" w:themeColor="accent1"/>
          <w:spacing w:val="3"/>
        </w:rPr>
        <w:t>,</w:t>
      </w:r>
      <w:r w:rsidR="00664DD9" w:rsidRPr="00664DD9">
        <w:rPr>
          <w:color w:val="4472C4" w:themeColor="accent1"/>
          <w:spacing w:val="3"/>
        </w:rPr>
        <w:t xml:space="preserve"> </w:t>
      </w:r>
      <w:r w:rsidRPr="00664DD9">
        <w:rPr>
          <w:color w:val="4472C4" w:themeColor="accent1"/>
          <w:spacing w:val="3"/>
        </w:rPr>
        <w:t>Count(</w:t>
      </w:r>
      <w:r w:rsidR="00664DD9" w:rsidRPr="00664DD9">
        <w:rPr>
          <w:color w:val="4472C4" w:themeColor="accent1"/>
          <w:spacing w:val="3"/>
        </w:rPr>
        <w:t>DEPARTMENT</w:t>
      </w:r>
      <w:r w:rsidRPr="00664DD9">
        <w:rPr>
          <w:color w:val="4472C4" w:themeColor="accent1"/>
          <w:spacing w:val="3"/>
        </w:rPr>
        <w:t xml:space="preserve">) from </w:t>
      </w:r>
      <w:r w:rsidR="00664DD9" w:rsidRPr="00664DD9">
        <w:rPr>
          <w:color w:val="4472C4" w:themeColor="accent1"/>
          <w:spacing w:val="3"/>
        </w:rPr>
        <w:t xml:space="preserve">Worker table </w:t>
      </w:r>
      <w:r w:rsidRPr="00664DD9">
        <w:rPr>
          <w:color w:val="4472C4" w:themeColor="accent1"/>
          <w:spacing w:val="3"/>
        </w:rPr>
        <w:t>group by DEPARTMENT</w:t>
      </w:r>
    </w:p>
    <w:p w14:paraId="35225FDC" w14:textId="49246860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14C501B8" w14:textId="77777777" w:rsidR="00664DD9" w:rsidRPr="007A1BB7" w:rsidRDefault="00664DD9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28323E"/>
    <w:rsid w:val="00331AD7"/>
    <w:rsid w:val="003C1207"/>
    <w:rsid w:val="00411A69"/>
    <w:rsid w:val="00664DD9"/>
    <w:rsid w:val="006B2A37"/>
    <w:rsid w:val="00F31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2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5</cp:revision>
  <dcterms:created xsi:type="dcterms:W3CDTF">2021-03-26T13:45:00Z</dcterms:created>
  <dcterms:modified xsi:type="dcterms:W3CDTF">2022-04-25T10:59:00Z</dcterms:modified>
</cp:coreProperties>
</file>